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mie crai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ai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44 Ridge Avenue,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lcraig52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955102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